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3B6E" w14:textId="09994A42" w:rsidR="00C07402" w:rsidRDefault="00C07402" w:rsidP="00C07402">
      <w:pPr>
        <w:pStyle w:val="Default"/>
        <w:rPr>
          <w:sz w:val="22"/>
          <w:szCs w:val="22"/>
        </w:rPr>
      </w:pPr>
    </w:p>
    <w:p w14:paraId="7CD23825" w14:textId="77777777" w:rsidR="00C07402" w:rsidRPr="00C07402" w:rsidRDefault="00C07402" w:rsidP="00C07402">
      <w:pPr>
        <w:pStyle w:val="ListParagraph"/>
        <w:numPr>
          <w:ilvl w:val="0"/>
          <w:numId w:val="1"/>
        </w:numPr>
        <w:rPr>
          <w:lang w:val="en-MY"/>
        </w:rPr>
      </w:pPr>
      <w:r>
        <w:t>What is the probability of the word “data” occurring in each line ?</w:t>
      </w:r>
      <w:r>
        <w:tab/>
      </w:r>
    </w:p>
    <w:p w14:paraId="39C83BEB" w14:textId="727D3123" w:rsidR="00C07402" w:rsidRDefault="00C07402" w:rsidP="00C07402">
      <w:pPr>
        <w:pStyle w:val="ListParagraph"/>
      </w:pPr>
      <w:r>
        <w:t>Answer : P(“data” in line) = 0.6364</w:t>
      </w:r>
    </w:p>
    <w:p w14:paraId="634B364C" w14:textId="77777777" w:rsidR="00C07402" w:rsidRDefault="00C07402" w:rsidP="00C07402">
      <w:pPr>
        <w:pStyle w:val="Default"/>
      </w:pPr>
    </w:p>
    <w:p w14:paraId="576EF3F3" w14:textId="77777777" w:rsidR="00C07402" w:rsidRDefault="00C07402" w:rsidP="00C07402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What is the distribution of distinct word counts across all the lines ? </w:t>
      </w:r>
    </w:p>
    <w:p w14:paraId="3D04A625" w14:textId="4FD32E5C" w:rsidR="00C07402" w:rsidRDefault="00C07402" w:rsidP="00C07402">
      <w:pPr>
        <w:ind w:left="360"/>
        <w:rPr>
          <w:lang w:val="en-MY"/>
        </w:rPr>
      </w:pPr>
    </w:p>
    <w:p w14:paraId="73A65B82" w14:textId="05275D80" w:rsidR="00C07402" w:rsidRDefault="00C07402" w:rsidP="00C07402">
      <w:pPr>
        <w:ind w:left="360"/>
        <w:rPr>
          <w:lang w:val="en-MY"/>
        </w:rPr>
      </w:pPr>
      <w:r>
        <w:rPr>
          <w:noProof/>
          <w:lang w:val="en-MY"/>
        </w:rPr>
        <w:drawing>
          <wp:inline distT="0" distB="0" distL="0" distR="0" wp14:anchorId="2753B7FE" wp14:editId="54777098">
            <wp:extent cx="5054600" cy="3149600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AA8A7" w14:textId="77777777" w:rsidR="00C07402" w:rsidRPr="00C07402" w:rsidRDefault="00C07402" w:rsidP="00C07402">
      <w:pPr>
        <w:ind w:left="360"/>
        <w:rPr>
          <w:lang w:val="en-MY"/>
        </w:rPr>
      </w:pPr>
    </w:p>
    <w:p w14:paraId="4C420AE3" w14:textId="05E5BBDE" w:rsidR="00C07402" w:rsidRDefault="00C07402" w:rsidP="00C07402">
      <w:pPr>
        <w:pStyle w:val="Default"/>
        <w:rPr>
          <w:sz w:val="22"/>
          <w:szCs w:val="22"/>
        </w:rPr>
      </w:pPr>
    </w:p>
    <w:p w14:paraId="53000876" w14:textId="6B8F7FF4" w:rsidR="00C07402" w:rsidRPr="00C07402" w:rsidRDefault="00C07402" w:rsidP="00C07402">
      <w:pPr>
        <w:pStyle w:val="ListParagraph"/>
        <w:numPr>
          <w:ilvl w:val="0"/>
          <w:numId w:val="1"/>
        </w:numPr>
        <w:rPr>
          <w:lang w:val="en-MY"/>
        </w:rPr>
      </w:pPr>
      <w:r>
        <w:t>What is the probability of the word “analytics” occurring after the word “data” ?</w:t>
      </w:r>
    </w:p>
    <w:p w14:paraId="7B2CB723" w14:textId="75AA06FE" w:rsidR="00C07402" w:rsidRPr="00C07402" w:rsidRDefault="00C07402" w:rsidP="00C07402">
      <w:pPr>
        <w:ind w:left="720"/>
        <w:rPr>
          <w:lang w:val="en-MY"/>
        </w:rPr>
      </w:pPr>
      <w:r>
        <w:rPr>
          <w:lang w:val="en-MY"/>
        </w:rPr>
        <w:t>Answer: P(“data analytics” | “data” ) = 0.3333</w:t>
      </w:r>
    </w:p>
    <w:sectPr w:rsidR="00C07402" w:rsidRPr="00C07402" w:rsidSect="00F42351">
      <w:pgSz w:w="11906" w:h="17338"/>
      <w:pgMar w:top="1875" w:right="1125" w:bottom="1440" w:left="127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B2635"/>
    <w:multiLevelType w:val="hybridMultilevel"/>
    <w:tmpl w:val="FE0A7E34"/>
    <w:lvl w:ilvl="0" w:tplc="95C8A6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852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jI2NTM2tTA0NDRQ0lEKTi0uzszPAykwrAUA0Dl6giwAAAA="/>
  </w:docVars>
  <w:rsids>
    <w:rsidRoot w:val="00030F44"/>
    <w:rsid w:val="00030F44"/>
    <w:rsid w:val="00260C0E"/>
    <w:rsid w:val="003A48B2"/>
    <w:rsid w:val="003F67D9"/>
    <w:rsid w:val="005566BE"/>
    <w:rsid w:val="006E2D42"/>
    <w:rsid w:val="00C07402"/>
    <w:rsid w:val="00E32EE9"/>
    <w:rsid w:val="00E904E9"/>
    <w:rsid w:val="00F1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9996E"/>
  <w15:chartTrackingRefBased/>
  <w15:docId w15:val="{2D707CBD-BA56-4352-9E77-4136F0A76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402"/>
    <w:pPr>
      <w:ind w:left="720"/>
      <w:contextualSpacing/>
    </w:pPr>
  </w:style>
  <w:style w:type="paragraph" w:customStyle="1" w:styleId="Default">
    <w:name w:val="Default"/>
    <w:rsid w:val="00C074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3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yan bing</dc:creator>
  <cp:keywords/>
  <dc:description/>
  <cp:lastModifiedBy>ho yan bing</cp:lastModifiedBy>
  <cp:revision>2</cp:revision>
  <dcterms:created xsi:type="dcterms:W3CDTF">2022-08-23T09:59:00Z</dcterms:created>
  <dcterms:modified xsi:type="dcterms:W3CDTF">2022-08-23T10:03:00Z</dcterms:modified>
</cp:coreProperties>
</file>